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1AE0B" w14:textId="77777777" w:rsidR="00F30D42" w:rsidRPr="00E013BD" w:rsidRDefault="009E6F15" w:rsidP="00F30D42">
      <w:pPr>
        <w:rPr>
          <w:rFonts w:ascii="Times New Roman" w:hAnsi="Times New Roman" w:cs="Times New Roman"/>
          <w:b/>
          <w:sz w:val="20"/>
          <w:szCs w:val="20"/>
        </w:rPr>
      </w:pPr>
      <w:r w:rsidRPr="00E013BD">
        <w:rPr>
          <w:rFonts w:ascii="Times New Roman" w:hAnsi="Times New Roman" w:cs="Times New Roman"/>
          <w:b/>
          <w:sz w:val="20"/>
          <w:szCs w:val="20"/>
        </w:rPr>
        <w:t xml:space="preserve">Extended Data </w:t>
      </w:r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Table </w:t>
      </w:r>
      <w:r w:rsidRPr="00E013BD">
        <w:rPr>
          <w:rFonts w:ascii="Times New Roman" w:hAnsi="Times New Roman" w:cs="Times New Roman"/>
          <w:b/>
          <w:sz w:val="20"/>
          <w:szCs w:val="20"/>
        </w:rPr>
        <w:t>1</w:t>
      </w:r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 Hematological </w:t>
      </w:r>
      <w:r w:rsidR="00570608" w:rsidRPr="00E013BD">
        <w:rPr>
          <w:rFonts w:ascii="Times New Roman" w:hAnsi="Times New Roman" w:cs="Times New Roman"/>
          <w:b/>
          <w:sz w:val="20"/>
          <w:szCs w:val="20"/>
        </w:rPr>
        <w:t xml:space="preserve">and blood biochemical </w:t>
      </w:r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indices in WAY262611 or </w:t>
      </w:r>
      <w:proofErr w:type="spellStart"/>
      <w:r w:rsidR="00F30D42" w:rsidRPr="00E013BD">
        <w:rPr>
          <w:rFonts w:ascii="Times New Roman" w:hAnsi="Times New Roman" w:cs="Times New Roman"/>
          <w:b/>
          <w:sz w:val="20"/>
          <w:szCs w:val="20"/>
        </w:rPr>
        <w:t>Gallocyanine</w:t>
      </w:r>
      <w:proofErr w:type="spellEnd"/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 treated BALB/c mice. </w:t>
      </w:r>
      <w:r w:rsidR="00F30D42" w:rsidRPr="00E013BD">
        <w:rPr>
          <w:rFonts w:ascii="Times New Roman" w:hAnsi="Times New Roman" w:cs="Times New Roman"/>
          <w:sz w:val="20"/>
          <w:szCs w:val="20"/>
        </w:rPr>
        <w:t xml:space="preserve">The BALB/c mice were treated with saline, WAY262611 or </w:t>
      </w:r>
      <w:proofErr w:type="spellStart"/>
      <w:r w:rsidR="00F30D42" w:rsidRPr="00E013BD">
        <w:rPr>
          <w:rFonts w:ascii="Times New Roman" w:hAnsi="Times New Roman" w:cs="Times New Roman"/>
          <w:sz w:val="20"/>
          <w:szCs w:val="20"/>
        </w:rPr>
        <w:t>Gallocyanine</w:t>
      </w:r>
      <w:proofErr w:type="spellEnd"/>
      <w:r w:rsidR="00F30D42" w:rsidRPr="00E013BD">
        <w:rPr>
          <w:rFonts w:ascii="Times New Roman" w:hAnsi="Times New Roman" w:cs="Times New Roman"/>
          <w:sz w:val="20"/>
          <w:szCs w:val="20"/>
        </w:rPr>
        <w:t xml:space="preserve"> for 3 weeks.</w:t>
      </w:r>
      <w:r w:rsidR="00046262" w:rsidRPr="00E013BD">
        <w:rPr>
          <w:rFonts w:ascii="Times New Roman" w:hAnsi="Times New Roman" w:cs="Times New Roman"/>
          <w:sz w:val="20"/>
          <w:szCs w:val="20"/>
        </w:rPr>
        <w:t xml:space="preserve"> </w:t>
      </w:r>
      <w:r w:rsidR="0085447E" w:rsidRPr="00E013BD">
        <w:rPr>
          <w:rFonts w:ascii="Times New Roman" w:hAnsi="Times New Roman" w:cs="Times New Roman"/>
          <w:sz w:val="20"/>
          <w:szCs w:val="20"/>
        </w:rPr>
        <w:t>M</w:t>
      </w:r>
      <w:r w:rsidR="00F30D42" w:rsidRPr="00E013BD">
        <w:rPr>
          <w:rFonts w:ascii="Times New Roman" w:hAnsi="Times New Roman" w:cs="Times New Roman"/>
          <w:sz w:val="20"/>
          <w:szCs w:val="20"/>
        </w:rPr>
        <w:t xml:space="preserve">ice were sacrificed and hematological </w:t>
      </w:r>
      <w:r w:rsidR="0085447E" w:rsidRPr="00E013BD">
        <w:rPr>
          <w:rFonts w:ascii="Times New Roman" w:hAnsi="Times New Roman" w:cs="Times New Roman"/>
          <w:sz w:val="20"/>
          <w:szCs w:val="20"/>
        </w:rPr>
        <w:t xml:space="preserve">and blood biochemical </w:t>
      </w:r>
      <w:r w:rsidR="00F30D42" w:rsidRPr="00E013BD">
        <w:rPr>
          <w:rFonts w:ascii="Times New Roman" w:hAnsi="Times New Roman" w:cs="Times New Roman"/>
          <w:sz w:val="20"/>
          <w:szCs w:val="20"/>
        </w:rPr>
        <w:t>parameters were analyzed. The values are shown as mean ± S.D. Statistical significance was determined by one-way ANOVA followed by Tukey’s multiple comparison test (versus saline treated group).</w:t>
      </w:r>
    </w:p>
    <w:p w14:paraId="3F0E8EA6" w14:textId="77777777" w:rsidR="00046262" w:rsidRDefault="00046262" w:rsidP="00F30D42">
      <w:pPr>
        <w:rPr>
          <w:rFonts w:ascii="Times New Roman" w:hAnsi="Times New Roman" w:cs="Times New Roman"/>
          <w:sz w:val="20"/>
          <w:szCs w:val="20"/>
        </w:rPr>
      </w:pPr>
    </w:p>
    <w:p w14:paraId="2C83480E" w14:textId="77777777" w:rsidR="005F5B6B" w:rsidRPr="00E013BD" w:rsidRDefault="005F5B6B" w:rsidP="00F30D4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2"/>
        <w:tblW w:w="0" w:type="auto"/>
        <w:tblBorders>
          <w:top w:val="single" w:sz="4" w:space="0" w:color="000000" w:themeColor="text1"/>
          <w:bottom w:val="single" w:sz="4" w:space="0" w:color="000000" w:themeColor="text1"/>
          <w:insideH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198"/>
        <w:gridCol w:w="1701"/>
        <w:gridCol w:w="1701"/>
        <w:gridCol w:w="1701"/>
      </w:tblGrid>
      <w:tr w:rsidR="00F30D42" w:rsidRPr="00E013BD" w14:paraId="48EB7187" w14:textId="77777777" w:rsidTr="00F30D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36FFB15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Hematological parameter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3A001EBC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  <w:p w14:paraId="31A7DE6D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n=4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100CC40E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WAY26261</w:t>
            </w:r>
          </w:p>
          <w:p w14:paraId="54CA195D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n=5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683BDB2D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Gallocyanine</w:t>
            </w:r>
            <w:proofErr w:type="spellEnd"/>
          </w:p>
          <w:p w14:paraId="5B5437BF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n=5</w:t>
            </w:r>
          </w:p>
        </w:tc>
      </w:tr>
      <w:tr w:rsidR="00F30D42" w:rsidRPr="00E013BD" w14:paraId="75497C2D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single" w:sz="12" w:space="0" w:color="000000" w:themeColor="text1"/>
              <w:bottom w:val="none" w:sz="0" w:space="0" w:color="auto"/>
            </w:tcBorders>
          </w:tcPr>
          <w:p w14:paraId="0B6F2B67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White blood cell</w:t>
            </w:r>
          </w:p>
          <w:p w14:paraId="42E0BC5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WBC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none" w:sz="0" w:space="0" w:color="auto"/>
            </w:tcBorders>
          </w:tcPr>
          <w:p w14:paraId="42A6896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.43 ± 2.00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none" w:sz="0" w:space="0" w:color="auto"/>
            </w:tcBorders>
          </w:tcPr>
          <w:p w14:paraId="09F33EC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.23 ± 0.67</w:t>
            </w:r>
          </w:p>
          <w:p w14:paraId="53BBBE11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71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none" w:sz="0" w:space="0" w:color="auto"/>
            </w:tcBorders>
          </w:tcPr>
          <w:p w14:paraId="64777C5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9.75 ± 1.63</w:t>
            </w:r>
          </w:p>
          <w:p w14:paraId="56EA4AE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71</w:t>
            </w:r>
          </w:p>
        </w:tc>
      </w:tr>
      <w:tr w:rsidR="00F30D42" w:rsidRPr="00E013BD" w14:paraId="4369B020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1F2DC3E2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Neutrophilic granulocyte</w:t>
            </w:r>
          </w:p>
          <w:p w14:paraId="39C0808E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NEUT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</w:tcPr>
          <w:p w14:paraId="29109E0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.20 ± 0.38</w:t>
            </w:r>
          </w:p>
        </w:tc>
        <w:tc>
          <w:tcPr>
            <w:tcW w:w="1701" w:type="dxa"/>
          </w:tcPr>
          <w:p w14:paraId="7D8C4A16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.20 ± 0.21</w:t>
            </w:r>
          </w:p>
          <w:p w14:paraId="0A03276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&gt;0.999</w:t>
            </w:r>
          </w:p>
        </w:tc>
        <w:tc>
          <w:tcPr>
            <w:tcW w:w="1701" w:type="dxa"/>
          </w:tcPr>
          <w:p w14:paraId="360A719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.31 ± 0.41</w:t>
            </w:r>
          </w:p>
          <w:p w14:paraId="49B51815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835</w:t>
            </w:r>
          </w:p>
        </w:tc>
      </w:tr>
      <w:tr w:rsidR="00F30D42" w:rsidRPr="00E013BD" w14:paraId="037C6EDC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489694F0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Lymphocytes</w:t>
            </w:r>
          </w:p>
          <w:p w14:paraId="53DCA8CF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LYMPH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5344DD1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6.21 ± 1.62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13E1ED8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.99 ± 0.67</w:t>
            </w:r>
          </w:p>
          <w:p w14:paraId="5D61524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50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799DE3D3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36 ± 1.36</w:t>
            </w:r>
          </w:p>
          <w:p w14:paraId="393A0FC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45 *</w:t>
            </w:r>
          </w:p>
        </w:tc>
      </w:tr>
      <w:tr w:rsidR="00F30D42" w:rsidRPr="00E013BD" w14:paraId="0C4F0192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57B5A36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onocytes</w:t>
            </w:r>
          </w:p>
          <w:p w14:paraId="6E4B343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ONO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</w:tcPr>
          <w:p w14:paraId="561FBF0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2 ± 0.008</w:t>
            </w:r>
          </w:p>
        </w:tc>
        <w:tc>
          <w:tcPr>
            <w:tcW w:w="1701" w:type="dxa"/>
          </w:tcPr>
          <w:p w14:paraId="1AEF881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28 ± 0.008</w:t>
            </w:r>
          </w:p>
          <w:p w14:paraId="7243D3E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587</w:t>
            </w:r>
          </w:p>
        </w:tc>
        <w:tc>
          <w:tcPr>
            <w:tcW w:w="1701" w:type="dxa"/>
          </w:tcPr>
          <w:p w14:paraId="2F2656E9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66 ± 0.019</w:t>
            </w:r>
          </w:p>
          <w:p w14:paraId="6CE0EF73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01 ***</w:t>
            </w:r>
          </w:p>
        </w:tc>
      </w:tr>
      <w:tr w:rsidR="00F30D42" w:rsidRPr="00E013BD" w14:paraId="71B54A77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4DFBFC01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Eosnophils</w:t>
            </w:r>
            <w:proofErr w:type="spellEnd"/>
          </w:p>
          <w:p w14:paraId="56FF9485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EO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25F18A36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03 ± 0.005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3E4FEF91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06 ± 0.009</w:t>
            </w:r>
          </w:p>
          <w:p w14:paraId="1BA65F2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646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589C131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02 ± 0.004</w:t>
            </w:r>
          </w:p>
          <w:p w14:paraId="7695F3C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90</w:t>
            </w:r>
          </w:p>
        </w:tc>
      </w:tr>
      <w:tr w:rsidR="00F30D42" w:rsidRPr="00E013BD" w14:paraId="5DAB820C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52F6B423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Basophils</w:t>
            </w:r>
          </w:p>
          <w:p w14:paraId="5D6974C3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BASO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</w:tcPr>
          <w:p w14:paraId="31B132B5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1 ± 0.00</w:t>
            </w:r>
          </w:p>
        </w:tc>
        <w:tc>
          <w:tcPr>
            <w:tcW w:w="1701" w:type="dxa"/>
          </w:tcPr>
          <w:p w14:paraId="75F329BC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1 ± 0.007</w:t>
            </w:r>
          </w:p>
          <w:p w14:paraId="0C95054A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&gt;0.999</w:t>
            </w:r>
          </w:p>
        </w:tc>
        <w:tc>
          <w:tcPr>
            <w:tcW w:w="1701" w:type="dxa"/>
          </w:tcPr>
          <w:p w14:paraId="4BF8A24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014 ± 0.005</w:t>
            </w:r>
          </w:p>
          <w:p w14:paraId="1C755E33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453</w:t>
            </w:r>
          </w:p>
        </w:tc>
      </w:tr>
      <w:tr w:rsidR="00F30D42" w:rsidRPr="00E013BD" w14:paraId="1A275423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17A8F70E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Red blood cell</w:t>
            </w:r>
          </w:p>
          <w:p w14:paraId="481A8EC1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RBC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12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3DE3649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.56 ± 0.25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5796027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.06 ± 0.26</w:t>
            </w:r>
          </w:p>
          <w:p w14:paraId="30E874E1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34 *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60D8AEA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.09 ± 0.29</w:t>
            </w:r>
          </w:p>
          <w:p w14:paraId="73B24C5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44 *</w:t>
            </w:r>
          </w:p>
        </w:tc>
      </w:tr>
      <w:tr w:rsidR="00F30D42" w:rsidRPr="00E013BD" w14:paraId="1A5CF0E6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71D394E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emogloblin</w:t>
            </w:r>
            <w:proofErr w:type="spellEnd"/>
          </w:p>
          <w:p w14:paraId="5D049273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GB (g/L)</w:t>
            </w:r>
          </w:p>
        </w:tc>
        <w:tc>
          <w:tcPr>
            <w:tcW w:w="1701" w:type="dxa"/>
          </w:tcPr>
          <w:p w14:paraId="13731D85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61.5 ± 3.51</w:t>
            </w:r>
          </w:p>
        </w:tc>
        <w:tc>
          <w:tcPr>
            <w:tcW w:w="1701" w:type="dxa"/>
          </w:tcPr>
          <w:p w14:paraId="424045B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4.6 ± 3.91</w:t>
            </w:r>
          </w:p>
          <w:p w14:paraId="36BE70F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61</w:t>
            </w:r>
          </w:p>
        </w:tc>
        <w:tc>
          <w:tcPr>
            <w:tcW w:w="1701" w:type="dxa"/>
          </w:tcPr>
          <w:p w14:paraId="4301840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3.4 ± 5.08</w:t>
            </w:r>
          </w:p>
          <w:p w14:paraId="2C32225C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30 *</w:t>
            </w:r>
          </w:p>
        </w:tc>
      </w:tr>
      <w:tr w:rsidR="00F30D42" w:rsidRPr="00E013BD" w14:paraId="6DA176FE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7A927A5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ematocrit</w:t>
            </w:r>
          </w:p>
          <w:p w14:paraId="606C9D85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CT (%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41E3D47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6.20 ± 1.61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5C5A3783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2.10 ± 1.44</w:t>
            </w:r>
          </w:p>
          <w:p w14:paraId="0C10807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07 **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701D5A4D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2.08 ± 1.92</w:t>
            </w:r>
          </w:p>
          <w:p w14:paraId="311E2C9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07 **</w:t>
            </w:r>
          </w:p>
        </w:tc>
      </w:tr>
      <w:tr w:rsidR="00F30D42" w:rsidRPr="00E013BD" w14:paraId="463E91BE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665EDBD1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ean corpuscular volume</w:t>
            </w:r>
          </w:p>
          <w:p w14:paraId="6023D058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CV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fL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58FC9DA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3.28 ± 0.80</w:t>
            </w:r>
          </w:p>
        </w:tc>
        <w:tc>
          <w:tcPr>
            <w:tcW w:w="1701" w:type="dxa"/>
          </w:tcPr>
          <w:p w14:paraId="6E380546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1.78 ± 0.49</w:t>
            </w:r>
          </w:p>
          <w:p w14:paraId="762F3BD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22 *</w:t>
            </w:r>
          </w:p>
        </w:tc>
        <w:tc>
          <w:tcPr>
            <w:tcW w:w="1701" w:type="dxa"/>
          </w:tcPr>
          <w:p w14:paraId="0D16EEF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51.60 ± 0.90</w:t>
            </w:r>
          </w:p>
          <w:p w14:paraId="43DB1196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12 *</w:t>
            </w:r>
          </w:p>
        </w:tc>
      </w:tr>
      <w:tr w:rsidR="00F30D42" w:rsidRPr="00E013BD" w14:paraId="416FC652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6969EF3A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Mean corpuscular 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emogloblin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CH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g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cell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200B6FA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.30 ± 0.16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71C7C6AA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.36 ± 0.29</w:t>
            </w:r>
          </w:p>
          <w:p w14:paraId="181D55E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882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3875595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.22 ± 0.16</w:t>
            </w:r>
          </w:p>
          <w:p w14:paraId="08F1DB1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804</w:t>
            </w:r>
          </w:p>
        </w:tc>
      </w:tr>
      <w:tr w:rsidR="00F30D42" w:rsidRPr="00E013BD" w14:paraId="25731694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78180902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Mean corpuscular 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hemogloblin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concentration MCHC (g/L)</w:t>
            </w:r>
          </w:p>
        </w:tc>
        <w:tc>
          <w:tcPr>
            <w:tcW w:w="1701" w:type="dxa"/>
          </w:tcPr>
          <w:p w14:paraId="4D1E8E0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87.5 ± 2.08</w:t>
            </w:r>
          </w:p>
        </w:tc>
        <w:tc>
          <w:tcPr>
            <w:tcW w:w="1701" w:type="dxa"/>
          </w:tcPr>
          <w:p w14:paraId="283BAFE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96.8 ± 5.36</w:t>
            </w:r>
          </w:p>
          <w:p w14:paraId="14D9344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09 **</w:t>
            </w:r>
          </w:p>
        </w:tc>
        <w:tc>
          <w:tcPr>
            <w:tcW w:w="1701" w:type="dxa"/>
          </w:tcPr>
          <w:p w14:paraId="6BB8249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94.4 ± 3.36</w:t>
            </w:r>
          </w:p>
          <w:p w14:paraId="1260C505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44 *</w:t>
            </w:r>
          </w:p>
        </w:tc>
      </w:tr>
      <w:tr w:rsidR="00F30D42" w:rsidRPr="00E013BD" w14:paraId="56103E8F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4B35E35D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latelets</w:t>
            </w:r>
          </w:p>
          <w:p w14:paraId="6D603814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LT (10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9</w:t>
            </w: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1F545A8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684.5 ± 30.2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022242F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27 ± 66.5</w:t>
            </w:r>
          </w:p>
          <w:p w14:paraId="776FC79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468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16498943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25 ± 66.2</w:t>
            </w:r>
          </w:p>
          <w:p w14:paraId="1E2394CD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498</w:t>
            </w:r>
          </w:p>
        </w:tc>
      </w:tr>
      <w:tr w:rsidR="00F30D42" w:rsidRPr="00E013BD" w14:paraId="5DEBFED3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483CD5B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lateletcrit</w:t>
            </w:r>
            <w:proofErr w:type="spellEnd"/>
          </w:p>
          <w:p w14:paraId="60E04258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CT (%)</w:t>
            </w:r>
          </w:p>
        </w:tc>
        <w:tc>
          <w:tcPr>
            <w:tcW w:w="1701" w:type="dxa"/>
          </w:tcPr>
          <w:p w14:paraId="165E1AE3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518 ± 0.015</w:t>
            </w:r>
          </w:p>
        </w:tc>
        <w:tc>
          <w:tcPr>
            <w:tcW w:w="1701" w:type="dxa"/>
          </w:tcPr>
          <w:p w14:paraId="333A460A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534 ± 0.045</w:t>
            </w:r>
          </w:p>
          <w:p w14:paraId="5D9DC3B9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754</w:t>
            </w:r>
          </w:p>
        </w:tc>
        <w:tc>
          <w:tcPr>
            <w:tcW w:w="1701" w:type="dxa"/>
          </w:tcPr>
          <w:p w14:paraId="086A8519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0.576 ± 0.045</w:t>
            </w:r>
          </w:p>
          <w:p w14:paraId="7980D157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83</w:t>
            </w:r>
          </w:p>
        </w:tc>
      </w:tr>
      <w:tr w:rsidR="00F30D42" w:rsidRPr="00E013BD" w14:paraId="3B9A0AD3" w14:textId="77777777" w:rsidTr="00A14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none" w:sz="0" w:space="0" w:color="auto"/>
            </w:tcBorders>
          </w:tcPr>
          <w:p w14:paraId="419BC72F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latelet distribution width</w:t>
            </w:r>
          </w:p>
          <w:p w14:paraId="10352A72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DW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fL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62AA1F1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20 ± 0.61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3378BB9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48 ± 1.15</w:t>
            </w:r>
          </w:p>
          <w:p w14:paraId="39C11C5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832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406A28CD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9.96 ± 0.55</w:t>
            </w:r>
          </w:p>
          <w:p w14:paraId="43AC147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17 *</w:t>
            </w:r>
          </w:p>
        </w:tc>
      </w:tr>
      <w:tr w:rsidR="00F30D42" w:rsidRPr="00E013BD" w14:paraId="293E60A8" w14:textId="77777777" w:rsidTr="00A149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bottom w:val="single" w:sz="4" w:space="0" w:color="000000" w:themeColor="text1"/>
            </w:tcBorders>
          </w:tcPr>
          <w:p w14:paraId="1F9E0238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ean platelet volume</w:t>
            </w:r>
          </w:p>
          <w:p w14:paraId="0BC7CF5A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PV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fL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0B6A5B3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.55 ± 0.10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0A3AAE5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.38 ± 0.41</w:t>
            </w:r>
          </w:p>
          <w:p w14:paraId="08400E04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663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1C6655F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00 ± 0.35</w:t>
            </w:r>
          </w:p>
          <w:p w14:paraId="1CFCCC8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115</w:t>
            </w:r>
          </w:p>
        </w:tc>
      </w:tr>
      <w:tr w:rsidR="00F30D42" w:rsidRPr="00E013BD" w14:paraId="17991AB1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none" w:sz="0" w:space="0" w:color="auto"/>
              <w:bottom w:val="single" w:sz="12" w:space="0" w:color="000000" w:themeColor="text1"/>
            </w:tcBorders>
          </w:tcPr>
          <w:p w14:paraId="590EE72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latelet larger cell ratio</w:t>
            </w:r>
          </w:p>
          <w:p w14:paraId="2BC74A2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P-LCR (%)</w:t>
            </w:r>
          </w:p>
        </w:tc>
        <w:tc>
          <w:tcPr>
            <w:tcW w:w="1701" w:type="dxa"/>
            <w:tcBorders>
              <w:top w:val="none" w:sz="0" w:space="0" w:color="auto"/>
              <w:bottom w:val="single" w:sz="12" w:space="0" w:color="000000" w:themeColor="text1"/>
            </w:tcBorders>
          </w:tcPr>
          <w:p w14:paraId="17751C8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1.75 ± 1.26</w:t>
            </w:r>
          </w:p>
        </w:tc>
        <w:tc>
          <w:tcPr>
            <w:tcW w:w="1701" w:type="dxa"/>
            <w:tcBorders>
              <w:top w:val="none" w:sz="0" w:space="0" w:color="auto"/>
              <w:bottom w:val="single" w:sz="12" w:space="0" w:color="000000" w:themeColor="text1"/>
            </w:tcBorders>
          </w:tcPr>
          <w:p w14:paraId="02D436C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.00 ± 3.32</w:t>
            </w:r>
          </w:p>
          <w:p w14:paraId="2245E13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545</w:t>
            </w:r>
          </w:p>
        </w:tc>
        <w:tc>
          <w:tcPr>
            <w:tcW w:w="1701" w:type="dxa"/>
            <w:tcBorders>
              <w:top w:val="none" w:sz="0" w:space="0" w:color="auto"/>
              <w:bottom w:val="single" w:sz="12" w:space="0" w:color="000000" w:themeColor="text1"/>
            </w:tcBorders>
          </w:tcPr>
          <w:p w14:paraId="6DDE811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5.00 ± 2.92</w:t>
            </w:r>
          </w:p>
          <w:p w14:paraId="0C0ADBA6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176</w:t>
            </w:r>
          </w:p>
        </w:tc>
      </w:tr>
      <w:tr w:rsidR="00F30D42" w:rsidRPr="00E013BD" w14:paraId="1C68CCFD" w14:textId="77777777" w:rsidTr="00F30D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67A1B24B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lood biochemical</w:t>
            </w:r>
          </w:p>
          <w:p w14:paraId="4141D7B7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parameters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15FD539C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Control</w:t>
            </w:r>
          </w:p>
          <w:p w14:paraId="327D5021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 w:rsidR="00046262"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=3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0C77CE45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WAY26261</w:t>
            </w:r>
          </w:p>
          <w:p w14:paraId="6B30DD18" w14:textId="77777777" w:rsidR="00F30D42" w:rsidRPr="00E013BD" w:rsidRDefault="0004626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n=3</w:t>
            </w:r>
          </w:p>
        </w:tc>
        <w:tc>
          <w:tcPr>
            <w:tcW w:w="170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C9ECC1E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Gallocyanine</w:t>
            </w:r>
            <w:proofErr w:type="spellEnd"/>
          </w:p>
          <w:p w14:paraId="0309720B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 w:rsidR="00046262" w:rsidRPr="00E013BD">
              <w:rPr>
                <w:rFonts w:ascii="Times New Roman" w:hAnsi="Times New Roman" w:cs="Times New Roman"/>
                <w:b/>
                <w:sz w:val="20"/>
                <w:szCs w:val="20"/>
              </w:rPr>
              <w:t>=3</w:t>
            </w:r>
          </w:p>
        </w:tc>
      </w:tr>
      <w:tr w:rsidR="00F30D42" w:rsidRPr="00E013BD" w14:paraId="454B7E2C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top w:val="single" w:sz="12" w:space="0" w:color="000000" w:themeColor="text1"/>
            </w:tcBorders>
          </w:tcPr>
          <w:p w14:paraId="7B8CDA34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Alanine aminotransferase</w:t>
            </w:r>
          </w:p>
          <w:p w14:paraId="659BFAFE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ALT (U/L)</w:t>
            </w:r>
          </w:p>
        </w:tc>
        <w:tc>
          <w:tcPr>
            <w:tcW w:w="1701" w:type="dxa"/>
            <w:tcBorders>
              <w:top w:val="single" w:sz="12" w:space="0" w:color="000000" w:themeColor="text1"/>
            </w:tcBorders>
          </w:tcPr>
          <w:p w14:paraId="2BF8D717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41.67 ± 4.04</w:t>
            </w:r>
          </w:p>
        </w:tc>
        <w:tc>
          <w:tcPr>
            <w:tcW w:w="1701" w:type="dxa"/>
            <w:tcBorders>
              <w:top w:val="single" w:sz="12" w:space="0" w:color="000000" w:themeColor="text1"/>
            </w:tcBorders>
          </w:tcPr>
          <w:p w14:paraId="046047A7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44.00 ± 5.57</w:t>
            </w:r>
          </w:p>
          <w:p w14:paraId="7CA99147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05</w:t>
            </w:r>
          </w:p>
        </w:tc>
        <w:tc>
          <w:tcPr>
            <w:tcW w:w="1701" w:type="dxa"/>
            <w:tcBorders>
              <w:top w:val="single" w:sz="12" w:space="0" w:color="000000" w:themeColor="text1"/>
            </w:tcBorders>
          </w:tcPr>
          <w:p w14:paraId="1037592A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61.00 ± 11.27</w:t>
            </w:r>
          </w:p>
          <w:p w14:paraId="36646A37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&lt;0.0001 ***</w:t>
            </w:r>
          </w:p>
        </w:tc>
      </w:tr>
      <w:tr w:rsidR="00F30D42" w:rsidRPr="00E013BD" w14:paraId="3A4FA936" w14:textId="77777777" w:rsidTr="00F30D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7C342EAE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Aspartate aminotransferase AST (U/L)</w:t>
            </w:r>
          </w:p>
        </w:tc>
        <w:tc>
          <w:tcPr>
            <w:tcW w:w="1701" w:type="dxa"/>
          </w:tcPr>
          <w:p w14:paraId="78EFBB19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7.33 ± 22.50</w:t>
            </w:r>
          </w:p>
        </w:tc>
        <w:tc>
          <w:tcPr>
            <w:tcW w:w="1701" w:type="dxa"/>
          </w:tcPr>
          <w:p w14:paraId="1FE9B1E2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71.00 ± 67.64</w:t>
            </w:r>
          </w:p>
          <w:p w14:paraId="6359F20F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229</w:t>
            </w:r>
          </w:p>
        </w:tc>
        <w:tc>
          <w:tcPr>
            <w:tcW w:w="1701" w:type="dxa"/>
          </w:tcPr>
          <w:p w14:paraId="0CA803D1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64.33 ± 34.56</w:t>
            </w:r>
          </w:p>
          <w:p w14:paraId="24A71EA7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010 *</w:t>
            </w:r>
          </w:p>
        </w:tc>
      </w:tr>
      <w:tr w:rsidR="00F30D42" w:rsidRPr="00E013BD" w14:paraId="6349BB45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1D1B4D78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Alkaline phosphatase</w:t>
            </w:r>
          </w:p>
          <w:p w14:paraId="3B77A7B2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ALP (U/L)</w:t>
            </w:r>
          </w:p>
        </w:tc>
        <w:tc>
          <w:tcPr>
            <w:tcW w:w="1701" w:type="dxa"/>
          </w:tcPr>
          <w:p w14:paraId="78692CDB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85.67 ± 3.79</w:t>
            </w:r>
          </w:p>
        </w:tc>
        <w:tc>
          <w:tcPr>
            <w:tcW w:w="1701" w:type="dxa"/>
          </w:tcPr>
          <w:p w14:paraId="75EABB8D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84.33 ± 10.60</w:t>
            </w:r>
          </w:p>
          <w:p w14:paraId="492A02F0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84</w:t>
            </w:r>
          </w:p>
        </w:tc>
        <w:tc>
          <w:tcPr>
            <w:tcW w:w="1701" w:type="dxa"/>
          </w:tcPr>
          <w:p w14:paraId="6BBF8E9F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79.33 ± 15.63</w:t>
            </w:r>
          </w:p>
          <w:p w14:paraId="2ECF5702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&lt;0.0001 ***</w:t>
            </w:r>
          </w:p>
        </w:tc>
      </w:tr>
      <w:tr w:rsidR="00F30D42" w:rsidRPr="00E013BD" w14:paraId="76AD7198" w14:textId="77777777" w:rsidTr="00F30D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1EA23437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Lactate dehydrogenase</w:t>
            </w:r>
          </w:p>
          <w:p w14:paraId="4FB9D5E8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LDH (U/L)</w:t>
            </w:r>
          </w:p>
        </w:tc>
        <w:tc>
          <w:tcPr>
            <w:tcW w:w="1701" w:type="dxa"/>
          </w:tcPr>
          <w:p w14:paraId="274FFA67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047.3 ± 797.7</w:t>
            </w:r>
          </w:p>
        </w:tc>
        <w:tc>
          <w:tcPr>
            <w:tcW w:w="1701" w:type="dxa"/>
          </w:tcPr>
          <w:p w14:paraId="42460215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541.7 ± 1093.6</w:t>
            </w:r>
          </w:p>
          <w:p w14:paraId="12CAB01B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677</w:t>
            </w:r>
          </w:p>
        </w:tc>
        <w:tc>
          <w:tcPr>
            <w:tcW w:w="1701" w:type="dxa"/>
          </w:tcPr>
          <w:p w14:paraId="04D2B26F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3197.6 ± 140.9</w:t>
            </w:r>
          </w:p>
          <w:p w14:paraId="22140FC3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204</w:t>
            </w:r>
          </w:p>
        </w:tc>
      </w:tr>
      <w:tr w:rsidR="00F30D42" w:rsidRPr="00E013BD" w14:paraId="42C3D840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76EBD88A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Urea</w:t>
            </w:r>
          </w:p>
          <w:p w14:paraId="50DF1DF1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UREA mmol/L</w:t>
            </w:r>
          </w:p>
        </w:tc>
        <w:tc>
          <w:tcPr>
            <w:tcW w:w="1701" w:type="dxa"/>
          </w:tcPr>
          <w:p w14:paraId="1A8C917A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00 ± 1.40</w:t>
            </w:r>
          </w:p>
        </w:tc>
        <w:tc>
          <w:tcPr>
            <w:tcW w:w="1701" w:type="dxa"/>
          </w:tcPr>
          <w:p w14:paraId="1DB5B084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13 ± 0.32</w:t>
            </w:r>
          </w:p>
          <w:p w14:paraId="5E417E76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86</w:t>
            </w:r>
          </w:p>
        </w:tc>
        <w:tc>
          <w:tcPr>
            <w:tcW w:w="1701" w:type="dxa"/>
          </w:tcPr>
          <w:p w14:paraId="119D4BCA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.40 ± 1.45</w:t>
            </w:r>
          </w:p>
          <w:p w14:paraId="5A712C78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885</w:t>
            </w:r>
          </w:p>
        </w:tc>
      </w:tr>
      <w:tr w:rsidR="00F30D42" w:rsidRPr="00E013BD" w14:paraId="1424AA35" w14:textId="77777777" w:rsidTr="00F30D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</w:tcPr>
          <w:p w14:paraId="6E4BF53A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reatinine</w:t>
            </w:r>
          </w:p>
          <w:p w14:paraId="730B9413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RE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μmol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</w:tcPr>
          <w:p w14:paraId="1E3C8D39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21.97 ± 4.61</w:t>
            </w:r>
          </w:p>
        </w:tc>
        <w:tc>
          <w:tcPr>
            <w:tcW w:w="1701" w:type="dxa"/>
          </w:tcPr>
          <w:p w14:paraId="140281FA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8.17 ± 1.20</w:t>
            </w:r>
          </w:p>
          <w:p w14:paraId="3F410520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408</w:t>
            </w:r>
          </w:p>
        </w:tc>
        <w:tc>
          <w:tcPr>
            <w:tcW w:w="1701" w:type="dxa"/>
          </w:tcPr>
          <w:p w14:paraId="3C6E6408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9.13 ± 4.38</w:t>
            </w:r>
          </w:p>
          <w:p w14:paraId="720064B7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580</w:t>
            </w:r>
          </w:p>
        </w:tc>
      </w:tr>
      <w:tr w:rsidR="00F30D42" w:rsidRPr="00E013BD" w14:paraId="760B65F2" w14:textId="77777777" w:rsidTr="00F30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bottom w:val="single" w:sz="4" w:space="0" w:color="000000" w:themeColor="text1"/>
            </w:tcBorders>
          </w:tcPr>
          <w:p w14:paraId="5DA2721E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Uric acid</w:t>
            </w:r>
          </w:p>
          <w:p w14:paraId="3C00D1F3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UA (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μmol</w:t>
            </w:r>
            <w:proofErr w:type="spellEnd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/L)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06832415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77.67 ± 15.95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700BF412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15.33 ± 30.99</w:t>
            </w:r>
          </w:p>
          <w:p w14:paraId="159F4A75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151</w:t>
            </w:r>
          </w:p>
        </w:tc>
        <w:tc>
          <w:tcPr>
            <w:tcW w:w="1701" w:type="dxa"/>
            <w:tcBorders>
              <w:bottom w:val="single" w:sz="4" w:space="0" w:color="000000" w:themeColor="text1"/>
            </w:tcBorders>
          </w:tcPr>
          <w:p w14:paraId="1AF81DFB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8.33 ± 18.58</w:t>
            </w:r>
          </w:p>
          <w:p w14:paraId="3BA2F7DB" w14:textId="77777777" w:rsidR="00F30D42" w:rsidRPr="00E013BD" w:rsidRDefault="00F30D42" w:rsidP="00F30D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798</w:t>
            </w:r>
          </w:p>
        </w:tc>
      </w:tr>
      <w:tr w:rsidR="00F30D42" w:rsidRPr="00E013BD" w14:paraId="2AE4D7CA" w14:textId="77777777" w:rsidTr="00F30D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8" w:type="dxa"/>
            <w:tcBorders>
              <w:bottom w:val="single" w:sz="12" w:space="0" w:color="000000" w:themeColor="text1"/>
            </w:tcBorders>
          </w:tcPr>
          <w:p w14:paraId="2E52E981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reatinine kinase</w:t>
            </w:r>
          </w:p>
          <w:p w14:paraId="3DD4C59E" w14:textId="77777777" w:rsidR="00F30D42" w:rsidRPr="00E013BD" w:rsidRDefault="00F30D42" w:rsidP="00F30D42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K (U/L)</w:t>
            </w:r>
          </w:p>
        </w:tc>
        <w:tc>
          <w:tcPr>
            <w:tcW w:w="1701" w:type="dxa"/>
            <w:tcBorders>
              <w:bottom w:val="single" w:sz="12" w:space="0" w:color="000000" w:themeColor="text1"/>
            </w:tcBorders>
          </w:tcPr>
          <w:p w14:paraId="26AE0A61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881.7 ± 293.7</w:t>
            </w:r>
          </w:p>
        </w:tc>
        <w:tc>
          <w:tcPr>
            <w:tcW w:w="1701" w:type="dxa"/>
            <w:tcBorders>
              <w:bottom w:val="single" w:sz="12" w:space="0" w:color="000000" w:themeColor="text1"/>
            </w:tcBorders>
          </w:tcPr>
          <w:p w14:paraId="7DD0E5C1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794.3 ± 1303.2</w:t>
            </w:r>
          </w:p>
          <w:p w14:paraId="520B17FF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343</w:t>
            </w:r>
          </w:p>
        </w:tc>
        <w:tc>
          <w:tcPr>
            <w:tcW w:w="1701" w:type="dxa"/>
            <w:tcBorders>
              <w:bottom w:val="single" w:sz="12" w:space="0" w:color="000000" w:themeColor="text1"/>
            </w:tcBorders>
          </w:tcPr>
          <w:p w14:paraId="0EA46748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1047.7 ± 402.7</w:t>
            </w:r>
          </w:p>
          <w:p w14:paraId="541B003C" w14:textId="77777777" w:rsidR="00F30D42" w:rsidRPr="00E013BD" w:rsidRDefault="00F30D42" w:rsidP="00F30D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=0.955</w:t>
            </w:r>
          </w:p>
        </w:tc>
      </w:tr>
    </w:tbl>
    <w:p w14:paraId="283719A1" w14:textId="77777777" w:rsidR="00F30D42" w:rsidRPr="00E013BD" w:rsidRDefault="00F30D42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14:paraId="64DF06A2" w14:textId="77777777" w:rsidR="00F30D42" w:rsidRPr="00E013BD" w:rsidRDefault="00F30D42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E013BD">
        <w:rPr>
          <w:rFonts w:ascii="Times New Roman" w:hAnsi="Times New Roman" w:cs="Times New Roman"/>
          <w:sz w:val="20"/>
          <w:szCs w:val="20"/>
        </w:rPr>
        <w:br w:type="page"/>
      </w:r>
    </w:p>
    <w:p w14:paraId="5B0E6A30" w14:textId="77777777" w:rsidR="00F30D42" w:rsidRPr="00E013BD" w:rsidRDefault="009E6F15" w:rsidP="00F30D42">
      <w:pPr>
        <w:rPr>
          <w:rFonts w:ascii="Times New Roman" w:hAnsi="Times New Roman" w:cs="Times New Roman"/>
          <w:sz w:val="20"/>
          <w:szCs w:val="20"/>
        </w:rPr>
      </w:pPr>
      <w:r w:rsidRPr="00E013BD">
        <w:rPr>
          <w:rFonts w:ascii="Times New Roman" w:hAnsi="Times New Roman" w:cs="Times New Roman"/>
          <w:b/>
          <w:sz w:val="20"/>
          <w:szCs w:val="20"/>
        </w:rPr>
        <w:lastRenderedPageBreak/>
        <w:t xml:space="preserve">Extended Data Table </w:t>
      </w:r>
      <w:r w:rsidR="005F5B6B">
        <w:rPr>
          <w:rFonts w:ascii="Times New Roman" w:hAnsi="Times New Roman" w:cs="Times New Roman"/>
          <w:b/>
          <w:sz w:val="20"/>
          <w:szCs w:val="20"/>
        </w:rPr>
        <w:t>2</w:t>
      </w:r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 A summary of information about the clinical characteristics, gender, age, </w:t>
      </w:r>
      <w:r w:rsidR="00E013BD">
        <w:rPr>
          <w:rFonts w:ascii="Times New Roman" w:hAnsi="Times New Roman" w:cs="Times New Roman"/>
          <w:b/>
          <w:sz w:val="20"/>
          <w:szCs w:val="20"/>
        </w:rPr>
        <w:t>tumor</w:t>
      </w:r>
      <w:r w:rsidR="00F30D42" w:rsidRPr="00E013BD">
        <w:rPr>
          <w:rFonts w:ascii="Times New Roman" w:hAnsi="Times New Roman" w:cs="Times New Roman"/>
          <w:b/>
          <w:sz w:val="20"/>
          <w:szCs w:val="20"/>
        </w:rPr>
        <w:t xml:space="preserve"> stage and molecular subtype of patients</w:t>
      </w:r>
      <w:r w:rsidR="00F30D42"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>.</w:t>
      </w:r>
    </w:p>
    <w:p w14:paraId="530C9E82" w14:textId="77777777" w:rsidR="00F30D42" w:rsidRPr="00E013BD" w:rsidRDefault="00F30D42" w:rsidP="00F30D4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2"/>
        <w:tblW w:w="0" w:type="auto"/>
        <w:tblBorders>
          <w:top w:val="single" w:sz="4" w:space="0" w:color="000000" w:themeColor="text1"/>
          <w:bottom w:val="single" w:sz="4" w:space="0" w:color="000000" w:themeColor="text1"/>
          <w:insideH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993"/>
        <w:gridCol w:w="567"/>
        <w:gridCol w:w="850"/>
        <w:gridCol w:w="851"/>
        <w:gridCol w:w="992"/>
        <w:gridCol w:w="992"/>
        <w:gridCol w:w="992"/>
        <w:gridCol w:w="935"/>
      </w:tblGrid>
      <w:tr w:rsidR="007C7BE2" w:rsidRPr="00E013BD" w14:paraId="7A93DC46" w14:textId="77777777" w:rsidTr="00AC4A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629D0B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Patient ID</w:t>
            </w:r>
          </w:p>
        </w:tc>
        <w:tc>
          <w:tcPr>
            <w:tcW w:w="99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D390779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56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FE0849F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85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634CB588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ancer type</w:t>
            </w:r>
          </w:p>
        </w:tc>
        <w:tc>
          <w:tcPr>
            <w:tcW w:w="85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10DD004B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Tumor stage</w:t>
            </w:r>
          </w:p>
        </w:tc>
        <w:tc>
          <w:tcPr>
            <w:tcW w:w="992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09610794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ER</w:t>
            </w:r>
          </w:p>
        </w:tc>
        <w:tc>
          <w:tcPr>
            <w:tcW w:w="992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6A6C736F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PR</w:t>
            </w:r>
          </w:p>
        </w:tc>
        <w:tc>
          <w:tcPr>
            <w:tcW w:w="992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5D954BC7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ER2</w:t>
            </w:r>
          </w:p>
        </w:tc>
        <w:tc>
          <w:tcPr>
            <w:tcW w:w="935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4389050F" w14:textId="77777777" w:rsidR="00F30D42" w:rsidRPr="00E013BD" w:rsidRDefault="00F30D42" w:rsidP="00A149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Tumor site</w:t>
            </w:r>
          </w:p>
        </w:tc>
      </w:tr>
      <w:tr w:rsidR="007C7BE2" w:rsidRPr="00E013BD" w14:paraId="2F568FE4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12" w:space="0" w:color="000000" w:themeColor="text1"/>
            </w:tcBorders>
            <w:vAlign w:val="center"/>
          </w:tcPr>
          <w:p w14:paraId="157662BE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823607</w:t>
            </w: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vAlign w:val="center"/>
          </w:tcPr>
          <w:p w14:paraId="79B6C97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tcBorders>
              <w:top w:val="single" w:sz="12" w:space="0" w:color="000000" w:themeColor="text1"/>
            </w:tcBorders>
            <w:vAlign w:val="center"/>
          </w:tcPr>
          <w:p w14:paraId="745CE8F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vAlign w:val="center"/>
          </w:tcPr>
          <w:p w14:paraId="2B63732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vAlign w:val="center"/>
          </w:tcPr>
          <w:p w14:paraId="2145640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tcBorders>
              <w:top w:val="single" w:sz="12" w:space="0" w:color="000000" w:themeColor="text1"/>
            </w:tcBorders>
            <w:vAlign w:val="center"/>
          </w:tcPr>
          <w:p w14:paraId="7E1B379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tcBorders>
              <w:top w:val="single" w:sz="12" w:space="0" w:color="000000" w:themeColor="text1"/>
            </w:tcBorders>
            <w:vAlign w:val="center"/>
          </w:tcPr>
          <w:p w14:paraId="7531380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0%</w:t>
            </w:r>
          </w:p>
        </w:tc>
        <w:tc>
          <w:tcPr>
            <w:tcW w:w="992" w:type="dxa"/>
            <w:tcBorders>
              <w:top w:val="single" w:sz="12" w:space="0" w:color="000000" w:themeColor="text1"/>
            </w:tcBorders>
            <w:vAlign w:val="center"/>
          </w:tcPr>
          <w:p w14:paraId="7C406FF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35" w:type="dxa"/>
            <w:tcBorders>
              <w:top w:val="single" w:sz="12" w:space="0" w:color="000000" w:themeColor="text1"/>
            </w:tcBorders>
            <w:vAlign w:val="center"/>
          </w:tcPr>
          <w:p w14:paraId="4F1337F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6B5BB7AB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6DAE82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823726</w:t>
            </w:r>
          </w:p>
        </w:tc>
        <w:tc>
          <w:tcPr>
            <w:tcW w:w="993" w:type="dxa"/>
            <w:vAlign w:val="center"/>
          </w:tcPr>
          <w:p w14:paraId="3709279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753FA1C4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850" w:type="dxa"/>
            <w:vAlign w:val="center"/>
          </w:tcPr>
          <w:p w14:paraId="252DCFF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699028F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992" w:type="dxa"/>
            <w:vAlign w:val="center"/>
          </w:tcPr>
          <w:p w14:paraId="5A81988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38C631D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2673C08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vAlign w:val="center"/>
          </w:tcPr>
          <w:p w14:paraId="41AED63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561EBB62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8A1F8DB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0109</w:t>
            </w:r>
          </w:p>
        </w:tc>
        <w:tc>
          <w:tcPr>
            <w:tcW w:w="993" w:type="dxa"/>
            <w:vAlign w:val="center"/>
          </w:tcPr>
          <w:p w14:paraId="38D4CC6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56B1E23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850" w:type="dxa"/>
            <w:vAlign w:val="center"/>
          </w:tcPr>
          <w:p w14:paraId="013FE8D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0BD454E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6BCAD34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5F172AB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0%</w:t>
            </w:r>
          </w:p>
        </w:tc>
        <w:tc>
          <w:tcPr>
            <w:tcW w:w="992" w:type="dxa"/>
            <w:vAlign w:val="center"/>
          </w:tcPr>
          <w:p w14:paraId="16CE4BE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+</w:t>
            </w:r>
          </w:p>
        </w:tc>
        <w:tc>
          <w:tcPr>
            <w:tcW w:w="935" w:type="dxa"/>
            <w:vAlign w:val="center"/>
          </w:tcPr>
          <w:p w14:paraId="0343ABB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2FDFB98D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740771C5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1061</w:t>
            </w:r>
          </w:p>
        </w:tc>
        <w:tc>
          <w:tcPr>
            <w:tcW w:w="993" w:type="dxa"/>
            <w:vAlign w:val="center"/>
          </w:tcPr>
          <w:p w14:paraId="5CA49B3C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31E432A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850" w:type="dxa"/>
            <w:vAlign w:val="center"/>
          </w:tcPr>
          <w:p w14:paraId="1A76F83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611C685C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992" w:type="dxa"/>
            <w:vAlign w:val="center"/>
          </w:tcPr>
          <w:p w14:paraId="19DC753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398A09D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7FA73EE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vAlign w:val="center"/>
          </w:tcPr>
          <w:p w14:paraId="4E2656E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7860B2BB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4DE1876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1094</w:t>
            </w:r>
          </w:p>
        </w:tc>
        <w:tc>
          <w:tcPr>
            <w:tcW w:w="993" w:type="dxa"/>
            <w:vAlign w:val="center"/>
          </w:tcPr>
          <w:p w14:paraId="475D303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5D0FCDE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850" w:type="dxa"/>
            <w:vAlign w:val="center"/>
          </w:tcPr>
          <w:p w14:paraId="4259FC0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1126FA8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992" w:type="dxa"/>
            <w:vAlign w:val="center"/>
          </w:tcPr>
          <w:p w14:paraId="1F65E04A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992" w:type="dxa"/>
            <w:vAlign w:val="center"/>
          </w:tcPr>
          <w:p w14:paraId="225A492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992" w:type="dxa"/>
            <w:vAlign w:val="center"/>
          </w:tcPr>
          <w:p w14:paraId="7CB547F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vAlign w:val="center"/>
          </w:tcPr>
          <w:p w14:paraId="5195BC2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21D5A5F0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0B5AC77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1872</w:t>
            </w:r>
          </w:p>
        </w:tc>
        <w:tc>
          <w:tcPr>
            <w:tcW w:w="993" w:type="dxa"/>
            <w:vAlign w:val="center"/>
          </w:tcPr>
          <w:p w14:paraId="44A626E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352E2A74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850" w:type="dxa"/>
            <w:vAlign w:val="center"/>
          </w:tcPr>
          <w:p w14:paraId="471F7E2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1E369799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2F6299B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74B069E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0%</w:t>
            </w:r>
          </w:p>
        </w:tc>
        <w:tc>
          <w:tcPr>
            <w:tcW w:w="992" w:type="dxa"/>
            <w:vAlign w:val="center"/>
          </w:tcPr>
          <w:p w14:paraId="2EDBD45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+</w:t>
            </w:r>
          </w:p>
        </w:tc>
        <w:tc>
          <w:tcPr>
            <w:tcW w:w="935" w:type="dxa"/>
            <w:vAlign w:val="center"/>
          </w:tcPr>
          <w:p w14:paraId="426E7044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275C824F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1C4BBBBC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1878</w:t>
            </w:r>
          </w:p>
        </w:tc>
        <w:tc>
          <w:tcPr>
            <w:tcW w:w="993" w:type="dxa"/>
            <w:vAlign w:val="center"/>
          </w:tcPr>
          <w:p w14:paraId="206DE31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32AD508E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850" w:type="dxa"/>
            <w:vAlign w:val="center"/>
          </w:tcPr>
          <w:p w14:paraId="3DF82CB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74D7DC6A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182FC55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992" w:type="dxa"/>
            <w:vAlign w:val="center"/>
          </w:tcPr>
          <w:p w14:paraId="7BB29E1A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0%</w:t>
            </w:r>
          </w:p>
        </w:tc>
        <w:tc>
          <w:tcPr>
            <w:tcW w:w="992" w:type="dxa"/>
            <w:vAlign w:val="center"/>
          </w:tcPr>
          <w:p w14:paraId="0E68432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vAlign w:val="center"/>
          </w:tcPr>
          <w:p w14:paraId="50E61FBD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7A20F118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2FFD2B7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2368</w:t>
            </w:r>
          </w:p>
        </w:tc>
        <w:tc>
          <w:tcPr>
            <w:tcW w:w="993" w:type="dxa"/>
            <w:vAlign w:val="center"/>
          </w:tcPr>
          <w:p w14:paraId="4B436AE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746A0BF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850" w:type="dxa"/>
            <w:vAlign w:val="center"/>
          </w:tcPr>
          <w:p w14:paraId="235AFFD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7514C82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3950124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4FD93289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992" w:type="dxa"/>
            <w:vAlign w:val="center"/>
          </w:tcPr>
          <w:p w14:paraId="5A749353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35" w:type="dxa"/>
            <w:vAlign w:val="center"/>
          </w:tcPr>
          <w:p w14:paraId="4544C406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514A7672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CCE1A88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02877</w:t>
            </w:r>
          </w:p>
        </w:tc>
        <w:tc>
          <w:tcPr>
            <w:tcW w:w="993" w:type="dxa"/>
            <w:vAlign w:val="center"/>
          </w:tcPr>
          <w:p w14:paraId="69DCB423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52F78FA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850" w:type="dxa"/>
            <w:vAlign w:val="center"/>
          </w:tcPr>
          <w:p w14:paraId="7E4F244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3D2FA87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685F7E1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3274A7B9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0%</w:t>
            </w:r>
          </w:p>
        </w:tc>
        <w:tc>
          <w:tcPr>
            <w:tcW w:w="992" w:type="dxa"/>
            <w:vAlign w:val="center"/>
          </w:tcPr>
          <w:p w14:paraId="4053319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+</w:t>
            </w:r>
          </w:p>
        </w:tc>
        <w:tc>
          <w:tcPr>
            <w:tcW w:w="935" w:type="dxa"/>
            <w:vAlign w:val="center"/>
          </w:tcPr>
          <w:p w14:paraId="52A2F98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6F5E4BF4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0AED02D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0759</w:t>
            </w:r>
          </w:p>
        </w:tc>
        <w:tc>
          <w:tcPr>
            <w:tcW w:w="993" w:type="dxa"/>
            <w:vAlign w:val="center"/>
          </w:tcPr>
          <w:p w14:paraId="3D75233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51D5D3A5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850" w:type="dxa"/>
            <w:vAlign w:val="center"/>
          </w:tcPr>
          <w:p w14:paraId="13253DC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16BFD72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992" w:type="dxa"/>
            <w:vAlign w:val="center"/>
          </w:tcPr>
          <w:p w14:paraId="58ADE78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2298299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vAlign w:val="center"/>
          </w:tcPr>
          <w:p w14:paraId="42816AB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vAlign w:val="center"/>
          </w:tcPr>
          <w:p w14:paraId="79E8B46A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1F01C4EE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F94BCD0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1241</w:t>
            </w:r>
          </w:p>
        </w:tc>
        <w:tc>
          <w:tcPr>
            <w:tcW w:w="993" w:type="dxa"/>
            <w:vAlign w:val="center"/>
          </w:tcPr>
          <w:p w14:paraId="581C4410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4F6C051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850" w:type="dxa"/>
            <w:vAlign w:val="center"/>
          </w:tcPr>
          <w:p w14:paraId="7E0CE13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4F28868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992" w:type="dxa"/>
            <w:vAlign w:val="center"/>
          </w:tcPr>
          <w:p w14:paraId="60BD7541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5F482FC1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%</w:t>
            </w:r>
          </w:p>
        </w:tc>
        <w:tc>
          <w:tcPr>
            <w:tcW w:w="992" w:type="dxa"/>
            <w:vAlign w:val="center"/>
          </w:tcPr>
          <w:p w14:paraId="6F5CE39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+</w:t>
            </w:r>
          </w:p>
        </w:tc>
        <w:tc>
          <w:tcPr>
            <w:tcW w:w="935" w:type="dxa"/>
            <w:vAlign w:val="center"/>
          </w:tcPr>
          <w:p w14:paraId="599407F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64864F2D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1EC9529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1426</w:t>
            </w:r>
          </w:p>
        </w:tc>
        <w:tc>
          <w:tcPr>
            <w:tcW w:w="993" w:type="dxa"/>
            <w:vAlign w:val="center"/>
          </w:tcPr>
          <w:p w14:paraId="0C23104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38351B9C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850" w:type="dxa"/>
            <w:vAlign w:val="center"/>
          </w:tcPr>
          <w:p w14:paraId="68710E01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54333080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4AD88D2B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70AC8F5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992" w:type="dxa"/>
            <w:vAlign w:val="center"/>
          </w:tcPr>
          <w:p w14:paraId="270341CA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+</w:t>
            </w:r>
          </w:p>
        </w:tc>
        <w:tc>
          <w:tcPr>
            <w:tcW w:w="935" w:type="dxa"/>
            <w:vAlign w:val="center"/>
          </w:tcPr>
          <w:p w14:paraId="42FFA5BE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070C4D5F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F98536F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1577</w:t>
            </w:r>
          </w:p>
        </w:tc>
        <w:tc>
          <w:tcPr>
            <w:tcW w:w="993" w:type="dxa"/>
            <w:vAlign w:val="center"/>
          </w:tcPr>
          <w:p w14:paraId="61C573E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vAlign w:val="center"/>
          </w:tcPr>
          <w:p w14:paraId="6EFB858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850" w:type="dxa"/>
            <w:vAlign w:val="center"/>
          </w:tcPr>
          <w:p w14:paraId="423EA9D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vAlign w:val="center"/>
          </w:tcPr>
          <w:p w14:paraId="79068B9F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vAlign w:val="center"/>
          </w:tcPr>
          <w:p w14:paraId="0B274FE5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7E30C4DA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vAlign w:val="center"/>
          </w:tcPr>
          <w:p w14:paraId="2FFCD608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+</w:t>
            </w:r>
          </w:p>
        </w:tc>
        <w:tc>
          <w:tcPr>
            <w:tcW w:w="935" w:type="dxa"/>
            <w:vAlign w:val="center"/>
          </w:tcPr>
          <w:p w14:paraId="11ABCE0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  <w:tr w:rsidR="007C7BE2" w:rsidRPr="00E013BD" w14:paraId="2A5EDDBB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bottom w:val="single" w:sz="4" w:space="0" w:color="000000" w:themeColor="text1"/>
            </w:tcBorders>
            <w:vAlign w:val="center"/>
          </w:tcPr>
          <w:p w14:paraId="7E00F306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2133</w:t>
            </w:r>
          </w:p>
        </w:tc>
        <w:tc>
          <w:tcPr>
            <w:tcW w:w="993" w:type="dxa"/>
            <w:tcBorders>
              <w:bottom w:val="single" w:sz="4" w:space="0" w:color="000000" w:themeColor="text1"/>
            </w:tcBorders>
            <w:vAlign w:val="center"/>
          </w:tcPr>
          <w:p w14:paraId="05783242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tcBorders>
              <w:bottom w:val="single" w:sz="4" w:space="0" w:color="000000" w:themeColor="text1"/>
            </w:tcBorders>
            <w:vAlign w:val="center"/>
          </w:tcPr>
          <w:p w14:paraId="6F2CB1DD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  <w:vAlign w:val="center"/>
          </w:tcPr>
          <w:p w14:paraId="20B06BB7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tcBorders>
              <w:bottom w:val="single" w:sz="4" w:space="0" w:color="000000" w:themeColor="text1"/>
            </w:tcBorders>
            <w:vAlign w:val="center"/>
          </w:tcPr>
          <w:p w14:paraId="2B210BD8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tcBorders>
              <w:bottom w:val="single" w:sz="4" w:space="0" w:color="000000" w:themeColor="text1"/>
            </w:tcBorders>
            <w:vAlign w:val="center"/>
          </w:tcPr>
          <w:p w14:paraId="2DD0386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tcBorders>
              <w:bottom w:val="single" w:sz="4" w:space="0" w:color="000000" w:themeColor="text1"/>
            </w:tcBorders>
            <w:vAlign w:val="center"/>
          </w:tcPr>
          <w:p w14:paraId="2811C16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992" w:type="dxa"/>
            <w:tcBorders>
              <w:bottom w:val="single" w:sz="4" w:space="0" w:color="000000" w:themeColor="text1"/>
            </w:tcBorders>
            <w:vAlign w:val="center"/>
          </w:tcPr>
          <w:p w14:paraId="4C368143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35" w:type="dxa"/>
            <w:tcBorders>
              <w:bottom w:val="single" w:sz="4" w:space="0" w:color="000000" w:themeColor="text1"/>
            </w:tcBorders>
            <w:vAlign w:val="center"/>
          </w:tcPr>
          <w:p w14:paraId="6209BB2F" w14:textId="77777777" w:rsidR="00F30D42" w:rsidRPr="00E013BD" w:rsidRDefault="00F30D42" w:rsidP="00A1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Right</w:t>
            </w:r>
          </w:p>
        </w:tc>
      </w:tr>
      <w:tr w:rsidR="007C7BE2" w:rsidRPr="00E013BD" w14:paraId="68EB9F5B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146D18BE" w14:textId="77777777" w:rsidR="00F30D42" w:rsidRPr="00E013BD" w:rsidRDefault="00F30D42" w:rsidP="00A14931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b w:val="0"/>
                <w:color w:val="000000"/>
                <w:sz w:val="20"/>
                <w:szCs w:val="20"/>
              </w:rPr>
              <w:t>T1922414</w:t>
            </w:r>
          </w:p>
        </w:tc>
        <w:tc>
          <w:tcPr>
            <w:tcW w:w="993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385AE147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118139BC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850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2590AC1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Breast cancer</w:t>
            </w:r>
          </w:p>
        </w:tc>
        <w:tc>
          <w:tcPr>
            <w:tcW w:w="851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3A263962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67742E54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6F224286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105F121B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935" w:type="dxa"/>
            <w:tcBorders>
              <w:top w:val="single" w:sz="4" w:space="0" w:color="000000" w:themeColor="text1"/>
              <w:bottom w:val="single" w:sz="12" w:space="0" w:color="000000" w:themeColor="text1"/>
            </w:tcBorders>
            <w:vAlign w:val="center"/>
          </w:tcPr>
          <w:p w14:paraId="2A46605D" w14:textId="77777777" w:rsidR="00F30D42" w:rsidRPr="00E013BD" w:rsidRDefault="00F30D42" w:rsidP="00A14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Left</w:t>
            </w:r>
          </w:p>
        </w:tc>
      </w:tr>
    </w:tbl>
    <w:p w14:paraId="324D6284" w14:textId="77777777" w:rsidR="005F5B6B" w:rsidRDefault="005F5B6B" w:rsidP="00F30D42">
      <w:pPr>
        <w:rPr>
          <w:rFonts w:ascii="Times New Roman" w:hAnsi="Times New Roman" w:cs="Times New Roman"/>
          <w:sz w:val="20"/>
          <w:szCs w:val="20"/>
        </w:rPr>
      </w:pPr>
    </w:p>
    <w:p w14:paraId="5DC9307A" w14:textId="77777777" w:rsidR="00F30D42" w:rsidRPr="00E013BD" w:rsidRDefault="005F5B6B" w:rsidP="005F5B6B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A559FF3" w14:textId="77777777" w:rsidR="005F5B6B" w:rsidRPr="00E013BD" w:rsidRDefault="005F5B6B" w:rsidP="005F5B6B">
      <w:pPr>
        <w:widowControl/>
        <w:rPr>
          <w:rFonts w:ascii="Times New Roman" w:hAnsi="Times New Roman" w:cs="Times New Roman"/>
          <w:b/>
          <w:bCs/>
          <w:kern w:val="0"/>
          <w:sz w:val="20"/>
          <w:szCs w:val="20"/>
        </w:rPr>
      </w:pPr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lastRenderedPageBreak/>
        <w:t xml:space="preserve">Extended Data Table </w:t>
      </w:r>
      <w:r>
        <w:rPr>
          <w:rFonts w:ascii="Times New Roman" w:hAnsi="Times New Roman" w:cs="Times New Roman"/>
          <w:b/>
          <w:bCs/>
          <w:kern w:val="0"/>
          <w:sz w:val="20"/>
          <w:szCs w:val="20"/>
        </w:rPr>
        <w:t>3</w:t>
      </w:r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Sequences of </w:t>
      </w:r>
      <w:proofErr w:type="spellStart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>shRNAs</w:t>
      </w:r>
      <w:proofErr w:type="spellEnd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, and primers for cloning, </w:t>
      </w:r>
      <w:proofErr w:type="spellStart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>ChIP</w:t>
      </w:r>
      <w:proofErr w:type="spellEnd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assays, and </w:t>
      </w:r>
      <w:proofErr w:type="spellStart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>qRT</w:t>
      </w:r>
      <w:proofErr w:type="spellEnd"/>
      <w:r w:rsidRPr="00E013BD">
        <w:rPr>
          <w:rFonts w:ascii="Times New Roman" w:hAnsi="Times New Roman" w:cs="Times New Roman"/>
          <w:b/>
          <w:bCs/>
          <w:kern w:val="0"/>
          <w:sz w:val="20"/>
          <w:szCs w:val="20"/>
        </w:rPr>
        <w:t>-PCR analysis.</w:t>
      </w:r>
    </w:p>
    <w:p w14:paraId="11E5E8C6" w14:textId="77777777" w:rsidR="005F5B6B" w:rsidRPr="00E013BD" w:rsidRDefault="005F5B6B" w:rsidP="005F5B6B">
      <w:pPr>
        <w:widowControl/>
        <w:rPr>
          <w:rFonts w:ascii="Times New Roman" w:hAnsi="Times New Roman" w:cs="Times New Roman"/>
          <w:sz w:val="20"/>
          <w:szCs w:val="20"/>
        </w:rPr>
      </w:pPr>
    </w:p>
    <w:tbl>
      <w:tblPr>
        <w:tblStyle w:val="2"/>
        <w:tblW w:w="0" w:type="auto"/>
        <w:tblLayout w:type="fixed"/>
        <w:tblLook w:val="04A0" w:firstRow="1" w:lastRow="0" w:firstColumn="1" w:lastColumn="0" w:noHBand="0" w:noVBand="1"/>
      </w:tblPr>
      <w:tblGrid>
        <w:gridCol w:w="1560"/>
        <w:gridCol w:w="3302"/>
        <w:gridCol w:w="3444"/>
      </w:tblGrid>
      <w:tr w:rsidR="005F5B6B" w:rsidRPr="00E013BD" w14:paraId="7339ED10" w14:textId="77777777" w:rsidTr="00AC4A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1FAFF3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3BD">
              <w:rPr>
                <w:rFonts w:ascii="Times New Roman" w:hAnsi="Times New Roman" w:cs="Times New Roman"/>
                <w:sz w:val="20"/>
                <w:szCs w:val="20"/>
              </w:rPr>
              <w:t>shRNAs</w:t>
            </w:r>
            <w:proofErr w:type="spellEnd"/>
          </w:p>
        </w:tc>
        <w:tc>
          <w:tcPr>
            <w:tcW w:w="674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ADC3B6" w14:textId="77777777" w:rsidR="005F5B6B" w:rsidRPr="00E013BD" w:rsidRDefault="005F5B6B" w:rsidP="00F310F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>Sense Strand (5'-3')</w:t>
            </w:r>
          </w:p>
        </w:tc>
      </w:tr>
      <w:tr w:rsidR="005F5B6B" w:rsidRPr="00E013BD" w14:paraId="47C146CB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</w:tcBorders>
            <w:vAlign w:val="center"/>
          </w:tcPr>
          <w:p w14:paraId="104877C0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</w:t>
            </w:r>
          </w:p>
          <w:p w14:paraId="4726BAD2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1</w:t>
            </w:r>
          </w:p>
        </w:tc>
        <w:tc>
          <w:tcPr>
            <w:tcW w:w="6746" w:type="dxa"/>
            <w:gridSpan w:val="2"/>
            <w:tcBorders>
              <w:top w:val="single" w:sz="12" w:space="0" w:color="auto"/>
            </w:tcBorders>
            <w:vAlign w:val="center"/>
          </w:tcPr>
          <w:p w14:paraId="33D9DB5D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CGGTTCTCAATTCCAACGCTACTCGAGTAGCGTTGGAATTGAGAACCGTTTTTG</w:t>
            </w:r>
          </w:p>
        </w:tc>
      </w:tr>
      <w:tr w:rsidR="005F5B6B" w:rsidRPr="00E013BD" w14:paraId="3A4DCF81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5CC5A293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</w:t>
            </w:r>
          </w:p>
          <w:p w14:paraId="24FAD086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2</w:t>
            </w:r>
          </w:p>
        </w:tc>
        <w:tc>
          <w:tcPr>
            <w:tcW w:w="6746" w:type="dxa"/>
            <w:gridSpan w:val="2"/>
            <w:vAlign w:val="center"/>
          </w:tcPr>
          <w:p w14:paraId="451E6677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CCTGTCCTGAAAGAAGGTCAACTCGAGTTGACCTTCTTTCAGGACAGGTTTTTG</w:t>
            </w:r>
          </w:p>
        </w:tc>
      </w:tr>
      <w:tr w:rsidR="005F5B6B" w:rsidRPr="00E013BD" w14:paraId="3AACDD2B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561E4D65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β-CATENIN</w:t>
            </w:r>
          </w:p>
          <w:p w14:paraId="638C0B1C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1</w:t>
            </w:r>
          </w:p>
        </w:tc>
        <w:tc>
          <w:tcPr>
            <w:tcW w:w="6746" w:type="dxa"/>
            <w:gridSpan w:val="2"/>
            <w:vAlign w:val="center"/>
          </w:tcPr>
          <w:p w14:paraId="0E930ED6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AGGTGCTATCTGTCTGCTCTACTCGAGTAGAGCAGACAGATAGCACCTTTTTT</w:t>
            </w:r>
          </w:p>
        </w:tc>
      </w:tr>
      <w:tr w:rsidR="005F5B6B" w:rsidRPr="00E013BD" w14:paraId="02FCAF04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14AD81A8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β-CATENIN</w:t>
            </w:r>
          </w:p>
          <w:p w14:paraId="5F53C500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2</w:t>
            </w:r>
          </w:p>
        </w:tc>
        <w:tc>
          <w:tcPr>
            <w:tcW w:w="6746" w:type="dxa"/>
            <w:gridSpan w:val="2"/>
            <w:vAlign w:val="center"/>
          </w:tcPr>
          <w:p w14:paraId="2BB968F8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GCTTGGAATGAGACTGCTGATCTCGAGATCAGCAGTCTCATTCCAAGCTTTTT</w:t>
            </w:r>
          </w:p>
        </w:tc>
      </w:tr>
      <w:tr w:rsidR="005F5B6B" w:rsidRPr="00E013BD" w14:paraId="2911B1AF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32D2D36B" w14:textId="77777777" w:rsidR="005F5B6B" w:rsidRPr="00E013BD" w:rsidRDefault="00455CDE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LC7A11</w:t>
            </w:r>
          </w:p>
          <w:p w14:paraId="5D0574BB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</w:t>
            </w:r>
          </w:p>
        </w:tc>
        <w:tc>
          <w:tcPr>
            <w:tcW w:w="6746" w:type="dxa"/>
            <w:gridSpan w:val="2"/>
            <w:vAlign w:val="center"/>
          </w:tcPr>
          <w:p w14:paraId="355C1801" w14:textId="77777777" w:rsidR="005F5B6B" w:rsidRPr="00E013BD" w:rsidRDefault="00455CDE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5CD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CCTGCGTATTATCTCTTTATTCTCGAGAATAAAGAGATAATACGCAGGTTTTTG</w:t>
            </w:r>
          </w:p>
        </w:tc>
      </w:tr>
      <w:tr w:rsidR="005F5B6B" w:rsidRPr="00E013BD" w14:paraId="08BF6C0D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26DA5FD1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mDKK1</w:t>
            </w:r>
          </w:p>
          <w:p w14:paraId="229A9537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hRNA</w:t>
            </w:r>
          </w:p>
        </w:tc>
        <w:tc>
          <w:tcPr>
            <w:tcW w:w="6746" w:type="dxa"/>
            <w:gridSpan w:val="2"/>
            <w:vAlign w:val="center"/>
          </w:tcPr>
          <w:p w14:paraId="1F5B32FA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GATCACCATCAAGCCAGCAATGGATCCATTGCTGGCTTGATGGTGATCTTTTTG</w:t>
            </w:r>
          </w:p>
        </w:tc>
      </w:tr>
      <w:tr w:rsidR="005F5B6B" w:rsidRPr="00E013BD" w14:paraId="441D64B7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A0F049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>Primers for plasmid construction</w:t>
            </w:r>
          </w:p>
        </w:tc>
        <w:tc>
          <w:tcPr>
            <w:tcW w:w="33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2EF7E2" w14:textId="77777777" w:rsidR="005F5B6B" w:rsidRPr="00E013BD" w:rsidRDefault="005F5B6B" w:rsidP="00F310F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Sense Strand (5'-3')</w:t>
            </w:r>
          </w:p>
        </w:tc>
        <w:tc>
          <w:tcPr>
            <w:tcW w:w="34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E8915D" w14:textId="77777777" w:rsidR="005F5B6B" w:rsidRPr="00E013BD" w:rsidRDefault="005F5B6B" w:rsidP="00F310F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Antisense Strand (5'-3')</w:t>
            </w:r>
          </w:p>
        </w:tc>
      </w:tr>
      <w:tr w:rsidR="005F5B6B" w:rsidRPr="00E013BD" w14:paraId="0AF37623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</w:tcBorders>
            <w:vAlign w:val="center"/>
          </w:tcPr>
          <w:p w14:paraId="36ADA8B5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Firefly luciferase cloning primer</w:t>
            </w:r>
          </w:p>
        </w:tc>
        <w:tc>
          <w:tcPr>
            <w:tcW w:w="3302" w:type="dxa"/>
            <w:tcBorders>
              <w:top w:val="single" w:sz="12" w:space="0" w:color="auto"/>
            </w:tcBorders>
            <w:vAlign w:val="center"/>
          </w:tcPr>
          <w:p w14:paraId="3F2DF4A1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AATTCATGGCCGATGCTAAGAACATTA</w:t>
            </w:r>
          </w:p>
        </w:tc>
        <w:tc>
          <w:tcPr>
            <w:tcW w:w="3444" w:type="dxa"/>
            <w:tcBorders>
              <w:top w:val="single" w:sz="12" w:space="0" w:color="auto"/>
            </w:tcBorders>
            <w:vAlign w:val="center"/>
          </w:tcPr>
          <w:p w14:paraId="610EAC43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GATCCTTACACGGCGATCTTGCCGCCT</w:t>
            </w:r>
          </w:p>
        </w:tc>
      </w:tr>
      <w:tr w:rsidR="005F5B6B" w:rsidRPr="00E013BD" w14:paraId="7F8ED571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3907D07E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 (Homo) cloning primer</w:t>
            </w:r>
          </w:p>
        </w:tc>
        <w:tc>
          <w:tcPr>
            <w:tcW w:w="3302" w:type="dxa"/>
            <w:vAlign w:val="center"/>
          </w:tcPr>
          <w:p w14:paraId="7BD638F4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AATTCATGATGGCTCTGGGCGCAGCG</w:t>
            </w:r>
          </w:p>
        </w:tc>
        <w:tc>
          <w:tcPr>
            <w:tcW w:w="3444" w:type="dxa"/>
            <w:vAlign w:val="center"/>
          </w:tcPr>
          <w:p w14:paraId="6453D7E8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GGATCCTTAGTGTCTCTGACAAGTGTG</w:t>
            </w:r>
          </w:p>
        </w:tc>
      </w:tr>
      <w:tr w:rsidR="005F5B6B" w:rsidRPr="00E013BD" w14:paraId="1532EB7D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259F3B0D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 (Mus) cloning primer</w:t>
            </w:r>
          </w:p>
        </w:tc>
        <w:tc>
          <w:tcPr>
            <w:tcW w:w="3302" w:type="dxa"/>
            <w:vAlign w:val="center"/>
          </w:tcPr>
          <w:p w14:paraId="68A923E2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ATTCATGATGGTTGTGTGTGCAGCG</w:t>
            </w:r>
          </w:p>
        </w:tc>
        <w:tc>
          <w:tcPr>
            <w:tcW w:w="3444" w:type="dxa"/>
            <w:vAlign w:val="center"/>
          </w:tcPr>
          <w:p w14:paraId="3BD27DDA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GATCCTTAGTGTCTCTGGCAGGTGTG</w:t>
            </w:r>
          </w:p>
        </w:tc>
      </w:tr>
      <w:tr w:rsidR="005F5B6B" w:rsidRPr="00E013BD" w14:paraId="28F1A880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5D80E556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 promoter cloning primer</w:t>
            </w:r>
          </w:p>
        </w:tc>
        <w:tc>
          <w:tcPr>
            <w:tcW w:w="3302" w:type="dxa"/>
            <w:vAlign w:val="center"/>
          </w:tcPr>
          <w:p w14:paraId="34EB06A9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CCGCTAGCAGATTCTGTCCAGACTCAGTGA</w:t>
            </w:r>
          </w:p>
        </w:tc>
        <w:tc>
          <w:tcPr>
            <w:tcW w:w="3444" w:type="dxa"/>
            <w:vAlign w:val="center"/>
          </w:tcPr>
          <w:p w14:paraId="376B42E2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TCTCGAGCGCCGCCACCGCCACCGCGGCT</w:t>
            </w:r>
          </w:p>
        </w:tc>
      </w:tr>
      <w:tr w:rsidR="005F5B6B" w:rsidRPr="00E013BD" w14:paraId="57B48AF5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59DA0C84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 promoter mut1 primer</w:t>
            </w:r>
          </w:p>
        </w:tc>
        <w:tc>
          <w:tcPr>
            <w:tcW w:w="3302" w:type="dxa"/>
            <w:vAlign w:val="center"/>
          </w:tcPr>
          <w:p w14:paraId="1D1F11E0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TTGGTCCCGGCCCTCACGCGTCTGCCTAATCAAGTTC</w:t>
            </w:r>
          </w:p>
        </w:tc>
        <w:tc>
          <w:tcPr>
            <w:tcW w:w="3444" w:type="dxa"/>
            <w:vAlign w:val="center"/>
          </w:tcPr>
          <w:p w14:paraId="4BFD83C2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GCAGACGCGTGAGGGCCGGGACCAAAGCGGACAGGGTC</w:t>
            </w:r>
          </w:p>
        </w:tc>
      </w:tr>
      <w:tr w:rsidR="005F5B6B" w:rsidRPr="00E013BD" w14:paraId="2A3EEA9E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4443BEE8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DKK1 promoter mut2 primer</w:t>
            </w:r>
          </w:p>
        </w:tc>
        <w:tc>
          <w:tcPr>
            <w:tcW w:w="3302" w:type="dxa"/>
            <w:vAlign w:val="center"/>
          </w:tcPr>
          <w:p w14:paraId="75FFA551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AGCCCCTCCCAGCATCCCATCCCGGCTTTGTTGTCTCC</w:t>
            </w:r>
          </w:p>
        </w:tc>
        <w:tc>
          <w:tcPr>
            <w:tcW w:w="3444" w:type="dxa"/>
            <w:vAlign w:val="center"/>
          </w:tcPr>
          <w:p w14:paraId="6B7608DD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CCGGGATGGGATGCTGGGAGGGGCTGGGAGGGGGTGTC</w:t>
            </w:r>
          </w:p>
        </w:tc>
      </w:tr>
      <w:tr w:rsidR="005F5B6B" w:rsidRPr="00E013BD" w14:paraId="211840B0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BB6B44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 xml:space="preserve">Primers for </w:t>
            </w:r>
            <w:proofErr w:type="spellStart"/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>ChIP</w:t>
            </w:r>
            <w:proofErr w:type="spellEnd"/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 xml:space="preserve"> assay</w:t>
            </w:r>
          </w:p>
        </w:tc>
        <w:tc>
          <w:tcPr>
            <w:tcW w:w="33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0EEE91" w14:textId="77777777" w:rsidR="005F5B6B" w:rsidRPr="00E013BD" w:rsidRDefault="005F5B6B" w:rsidP="00F310F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Sense Strand (5'-3')</w:t>
            </w:r>
          </w:p>
        </w:tc>
        <w:tc>
          <w:tcPr>
            <w:tcW w:w="34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E2E281" w14:textId="77777777" w:rsidR="005F5B6B" w:rsidRPr="00E013BD" w:rsidRDefault="005F5B6B" w:rsidP="00F310F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Antisense Strand (5'-3')</w:t>
            </w:r>
          </w:p>
        </w:tc>
      </w:tr>
      <w:tr w:rsidR="005F5B6B" w:rsidRPr="00E013BD" w14:paraId="75AE112A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</w:tcBorders>
            <w:vAlign w:val="center"/>
          </w:tcPr>
          <w:p w14:paraId="3A7660E7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DKK1 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hIP</w:t>
            </w:r>
            <w:proofErr w:type="spellEnd"/>
          </w:p>
        </w:tc>
        <w:tc>
          <w:tcPr>
            <w:tcW w:w="3302" w:type="dxa"/>
            <w:tcBorders>
              <w:top w:val="single" w:sz="12" w:space="0" w:color="auto"/>
            </w:tcBorders>
            <w:vAlign w:val="center"/>
          </w:tcPr>
          <w:p w14:paraId="6A7043E6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GCCACTTTGATCTCAC</w:t>
            </w:r>
          </w:p>
        </w:tc>
        <w:tc>
          <w:tcPr>
            <w:tcW w:w="3444" w:type="dxa"/>
            <w:tcBorders>
              <w:top w:val="single" w:sz="12" w:space="0" w:color="auto"/>
            </w:tcBorders>
            <w:vAlign w:val="center"/>
          </w:tcPr>
          <w:p w14:paraId="6FE9C16B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CCATCCGATAATCAAACCA</w:t>
            </w:r>
          </w:p>
        </w:tc>
      </w:tr>
      <w:tr w:rsidR="005F5B6B" w:rsidRPr="00E013BD" w14:paraId="0DAEBB27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auto"/>
            </w:tcBorders>
            <w:vAlign w:val="center"/>
          </w:tcPr>
          <w:p w14:paraId="31D57CA8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GAPDH </w:t>
            </w:r>
            <w:proofErr w:type="spellStart"/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hIP</w:t>
            </w:r>
            <w:proofErr w:type="spellEnd"/>
          </w:p>
        </w:tc>
        <w:tc>
          <w:tcPr>
            <w:tcW w:w="3302" w:type="dxa"/>
            <w:tcBorders>
              <w:bottom w:val="single" w:sz="12" w:space="0" w:color="auto"/>
            </w:tcBorders>
            <w:vAlign w:val="center"/>
          </w:tcPr>
          <w:p w14:paraId="661C115F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TAGCGGTTTTACGGGCG</w:t>
            </w:r>
          </w:p>
        </w:tc>
        <w:tc>
          <w:tcPr>
            <w:tcW w:w="3444" w:type="dxa"/>
            <w:tcBorders>
              <w:bottom w:val="single" w:sz="12" w:space="0" w:color="auto"/>
            </w:tcBorders>
            <w:vAlign w:val="center"/>
          </w:tcPr>
          <w:p w14:paraId="5DD34945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GAACAGGAGGAGCAGAGAGCGA</w:t>
            </w:r>
          </w:p>
        </w:tc>
      </w:tr>
      <w:tr w:rsidR="005F5B6B" w:rsidRPr="00E013BD" w14:paraId="58222403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4E8DE8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 xml:space="preserve">Primers for </w:t>
            </w:r>
            <w:proofErr w:type="spellStart"/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>qRT</w:t>
            </w:r>
            <w:proofErr w:type="spellEnd"/>
            <w:r w:rsidRPr="00E013BD">
              <w:rPr>
                <w:rFonts w:ascii="Times New Roman" w:hAnsi="Times New Roman" w:cs="Times New Roman"/>
                <w:bCs w:val="0"/>
                <w:kern w:val="0"/>
                <w:sz w:val="20"/>
                <w:szCs w:val="20"/>
              </w:rPr>
              <w:t>-PCR</w:t>
            </w:r>
          </w:p>
        </w:tc>
        <w:tc>
          <w:tcPr>
            <w:tcW w:w="33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A69C60" w14:textId="77777777" w:rsidR="005F5B6B" w:rsidRPr="00E013BD" w:rsidRDefault="005F5B6B" w:rsidP="00F310F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Sense Strand (5'-3')</w:t>
            </w:r>
          </w:p>
        </w:tc>
        <w:tc>
          <w:tcPr>
            <w:tcW w:w="34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C9F754" w14:textId="77777777" w:rsidR="005F5B6B" w:rsidRPr="00E013BD" w:rsidRDefault="005F5B6B" w:rsidP="00F310F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Antisense Strand (5'-3')</w:t>
            </w:r>
          </w:p>
        </w:tc>
      </w:tr>
      <w:tr w:rsidR="005F5B6B" w:rsidRPr="00E013BD" w14:paraId="6AF8DED4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12" w:space="0" w:color="auto"/>
            </w:tcBorders>
            <w:vAlign w:val="center"/>
          </w:tcPr>
          <w:p w14:paraId="30CC6068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kern w:val="0"/>
                <w:sz w:val="20"/>
                <w:szCs w:val="20"/>
              </w:rPr>
              <w:t>GAPDH</w:t>
            </w:r>
          </w:p>
        </w:tc>
        <w:tc>
          <w:tcPr>
            <w:tcW w:w="3302" w:type="dxa"/>
            <w:tcBorders>
              <w:top w:val="single" w:sz="12" w:space="0" w:color="auto"/>
            </w:tcBorders>
            <w:vAlign w:val="center"/>
          </w:tcPr>
          <w:p w14:paraId="2B9B3D0A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kern w:val="0"/>
                <w:sz w:val="20"/>
                <w:szCs w:val="20"/>
              </w:rPr>
              <w:t>TGCACCACCAACTGCTTAGC</w:t>
            </w:r>
          </w:p>
        </w:tc>
        <w:tc>
          <w:tcPr>
            <w:tcW w:w="3444" w:type="dxa"/>
            <w:tcBorders>
              <w:top w:val="single" w:sz="12" w:space="0" w:color="auto"/>
            </w:tcBorders>
            <w:vAlign w:val="center"/>
          </w:tcPr>
          <w:p w14:paraId="7D817881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kern w:val="0"/>
                <w:sz w:val="20"/>
                <w:szCs w:val="20"/>
              </w:rPr>
              <w:t>GGCATGGACTGTGGTCATGAG</w:t>
            </w:r>
          </w:p>
        </w:tc>
      </w:tr>
      <w:tr w:rsidR="005F5B6B" w:rsidRPr="00E013BD" w14:paraId="65C2928F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68894F7E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SOX2</w:t>
            </w:r>
          </w:p>
        </w:tc>
        <w:tc>
          <w:tcPr>
            <w:tcW w:w="3302" w:type="dxa"/>
            <w:vAlign w:val="center"/>
          </w:tcPr>
          <w:p w14:paraId="76BB84F0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GGGAATGGACCTTGTATAG</w:t>
            </w:r>
          </w:p>
        </w:tc>
        <w:tc>
          <w:tcPr>
            <w:tcW w:w="3444" w:type="dxa"/>
            <w:vAlign w:val="center"/>
          </w:tcPr>
          <w:p w14:paraId="12E7E82C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AAAGCTCCTACCGTACCA</w:t>
            </w:r>
          </w:p>
        </w:tc>
      </w:tr>
      <w:tr w:rsidR="005F5B6B" w:rsidRPr="00E013BD" w14:paraId="67BBF379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747D6917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KLF4</w:t>
            </w:r>
          </w:p>
        </w:tc>
        <w:tc>
          <w:tcPr>
            <w:tcW w:w="3302" w:type="dxa"/>
            <w:vAlign w:val="center"/>
          </w:tcPr>
          <w:p w14:paraId="0A357BD7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TGGCTGTCAGCGACGCG</w:t>
            </w:r>
          </w:p>
        </w:tc>
        <w:tc>
          <w:tcPr>
            <w:tcW w:w="3444" w:type="dxa"/>
            <w:vAlign w:val="center"/>
          </w:tcPr>
          <w:p w14:paraId="40DC8A8C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CAGCGGTTATTCGGGGCAC</w:t>
            </w:r>
          </w:p>
        </w:tc>
      </w:tr>
      <w:tr w:rsidR="005F5B6B" w:rsidRPr="00E013BD" w14:paraId="4BE68EF8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30786843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t>CD44</w:t>
            </w:r>
          </w:p>
        </w:tc>
        <w:tc>
          <w:tcPr>
            <w:tcW w:w="3302" w:type="dxa"/>
            <w:vAlign w:val="center"/>
          </w:tcPr>
          <w:p w14:paraId="16449D1F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GGACAGCTGCAGCCTCA</w:t>
            </w:r>
          </w:p>
        </w:tc>
        <w:tc>
          <w:tcPr>
            <w:tcW w:w="3444" w:type="dxa"/>
            <w:vAlign w:val="center"/>
          </w:tcPr>
          <w:p w14:paraId="614C6C60" w14:textId="77777777" w:rsidR="005F5B6B" w:rsidRPr="00E013BD" w:rsidRDefault="005F5B6B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TCGTCCCATGGGGTGTG</w:t>
            </w:r>
          </w:p>
        </w:tc>
      </w:tr>
      <w:tr w:rsidR="005F5B6B" w:rsidRPr="00E013BD" w14:paraId="1D0859B2" w14:textId="77777777" w:rsidTr="00AC4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67078FBE" w14:textId="77777777" w:rsidR="005F5B6B" w:rsidRPr="00E013BD" w:rsidRDefault="005F5B6B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b w:val="0"/>
                <w:sz w:val="20"/>
                <w:szCs w:val="20"/>
              </w:rPr>
              <w:lastRenderedPageBreak/>
              <w:t>NANOG</w:t>
            </w:r>
          </w:p>
        </w:tc>
        <w:tc>
          <w:tcPr>
            <w:tcW w:w="3302" w:type="dxa"/>
            <w:vAlign w:val="center"/>
          </w:tcPr>
          <w:p w14:paraId="28224916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ACCAGACCCAGAACATCC</w:t>
            </w:r>
          </w:p>
        </w:tc>
        <w:tc>
          <w:tcPr>
            <w:tcW w:w="3444" w:type="dxa"/>
            <w:vAlign w:val="center"/>
          </w:tcPr>
          <w:p w14:paraId="465A9B65" w14:textId="77777777" w:rsidR="005F5B6B" w:rsidRPr="00E013BD" w:rsidRDefault="005F5B6B" w:rsidP="00F310FB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3B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CCAAAGCAGCCTCCAAG</w:t>
            </w:r>
          </w:p>
        </w:tc>
      </w:tr>
      <w:tr w:rsidR="005F5B6B" w:rsidRPr="00E013BD" w14:paraId="043CB179" w14:textId="77777777" w:rsidTr="00A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auto"/>
            </w:tcBorders>
            <w:vAlign w:val="center"/>
          </w:tcPr>
          <w:p w14:paraId="6465B9A2" w14:textId="77777777" w:rsidR="005F5B6B" w:rsidRPr="00E013BD" w:rsidRDefault="00455CDE" w:rsidP="00F310FB">
            <w:pPr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LC7A11</w:t>
            </w:r>
          </w:p>
        </w:tc>
        <w:tc>
          <w:tcPr>
            <w:tcW w:w="3302" w:type="dxa"/>
            <w:tcBorders>
              <w:bottom w:val="single" w:sz="12" w:space="0" w:color="auto"/>
            </w:tcBorders>
            <w:vAlign w:val="center"/>
          </w:tcPr>
          <w:p w14:paraId="2D8F6FFE" w14:textId="77777777" w:rsidR="005F5B6B" w:rsidRPr="00E013BD" w:rsidRDefault="00455CDE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5CD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CGGACCCATTTAGTACAGG</w:t>
            </w:r>
          </w:p>
        </w:tc>
        <w:tc>
          <w:tcPr>
            <w:tcW w:w="3444" w:type="dxa"/>
            <w:tcBorders>
              <w:bottom w:val="single" w:sz="12" w:space="0" w:color="auto"/>
            </w:tcBorders>
            <w:vAlign w:val="center"/>
          </w:tcPr>
          <w:p w14:paraId="72C82B94" w14:textId="77777777" w:rsidR="005F5B6B" w:rsidRPr="00E013BD" w:rsidRDefault="00455CDE" w:rsidP="00F310FB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5CD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GACATTATTCTAAACCAC</w:t>
            </w:r>
          </w:p>
        </w:tc>
      </w:tr>
    </w:tbl>
    <w:p w14:paraId="2771273B" w14:textId="77777777" w:rsidR="00D842EE" w:rsidRPr="00E013BD" w:rsidRDefault="00D842EE">
      <w:pPr>
        <w:rPr>
          <w:rFonts w:ascii="Times New Roman" w:hAnsi="Times New Roman" w:cs="Times New Roman"/>
          <w:sz w:val="20"/>
          <w:szCs w:val="20"/>
        </w:rPr>
      </w:pPr>
    </w:p>
    <w:sectPr w:rsidR="00D842EE" w:rsidRPr="00E013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02458" w14:textId="77777777" w:rsidR="004F4FDC" w:rsidRDefault="004F4FDC" w:rsidP="00F30D42">
      <w:r>
        <w:separator/>
      </w:r>
    </w:p>
  </w:endnote>
  <w:endnote w:type="continuationSeparator" w:id="0">
    <w:p w14:paraId="402C41D0" w14:textId="77777777" w:rsidR="004F4FDC" w:rsidRDefault="004F4FDC" w:rsidP="00F30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23389" w14:textId="77777777" w:rsidR="004F4FDC" w:rsidRDefault="004F4FDC" w:rsidP="00F30D42">
      <w:r>
        <w:separator/>
      </w:r>
    </w:p>
  </w:footnote>
  <w:footnote w:type="continuationSeparator" w:id="0">
    <w:p w14:paraId="688E9460" w14:textId="77777777" w:rsidR="004F4FDC" w:rsidRDefault="004F4FDC" w:rsidP="00F30D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DY0MTM3NjCxNDRT0lEKTi0uzszPAykwrQUA0AEuOywAAAA="/>
  </w:docVars>
  <w:rsids>
    <w:rsidRoot w:val="0082417C"/>
    <w:rsid w:val="00046262"/>
    <w:rsid w:val="00047F07"/>
    <w:rsid w:val="002429A5"/>
    <w:rsid w:val="00455CDE"/>
    <w:rsid w:val="004F4FDC"/>
    <w:rsid w:val="005176C8"/>
    <w:rsid w:val="00561CDF"/>
    <w:rsid w:val="00570608"/>
    <w:rsid w:val="005F5B6B"/>
    <w:rsid w:val="007140E3"/>
    <w:rsid w:val="007C7BE2"/>
    <w:rsid w:val="007D007B"/>
    <w:rsid w:val="0082417C"/>
    <w:rsid w:val="0085447E"/>
    <w:rsid w:val="009E3ACD"/>
    <w:rsid w:val="009E6F15"/>
    <w:rsid w:val="00AC4AE0"/>
    <w:rsid w:val="00D2474E"/>
    <w:rsid w:val="00D842EE"/>
    <w:rsid w:val="00E013BD"/>
    <w:rsid w:val="00EA4376"/>
    <w:rsid w:val="00EB3C6B"/>
    <w:rsid w:val="00F3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9AF482"/>
  <w15:chartTrackingRefBased/>
  <w15:docId w15:val="{949024FC-F565-4DDB-87C2-F1044757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0D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0D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0D4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0D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0D42"/>
    <w:rPr>
      <w:sz w:val="18"/>
      <w:szCs w:val="18"/>
    </w:rPr>
  </w:style>
  <w:style w:type="table" w:styleId="2">
    <w:name w:val="Plain Table 2"/>
    <w:basedOn w:val="a1"/>
    <w:uiPriority w:val="42"/>
    <w:rsid w:val="00F30D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843</Words>
  <Characters>4811</Characters>
  <Application>Microsoft Office Word</Application>
  <DocSecurity>0</DocSecurity>
  <Lines>40</Lines>
  <Paragraphs>11</Paragraphs>
  <ScaleCrop>false</ScaleCrop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m</dc:creator>
  <cp:keywords/>
  <dc:description/>
  <cp:lastModifiedBy>appy H</cp:lastModifiedBy>
  <cp:revision>11</cp:revision>
  <dcterms:created xsi:type="dcterms:W3CDTF">2020-09-04T02:26:00Z</dcterms:created>
  <dcterms:modified xsi:type="dcterms:W3CDTF">2021-04-13T12:40:00Z</dcterms:modified>
</cp:coreProperties>
</file>